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6006d60adf665f64ba52b0703713757cdf3e80"/>
      <w:r>
        <w:rPr>
          <w:b/>
        </w:rPr>
        <w:t xml:space="preserve">ПРОТОКОЛ ПРО РЕЗУЛЬТАТИ ЗЕМЕЛЬНИХ ТОРГІВ № LRE001-UA-20240328-1117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ЦЕНТРАЛЬНА УНІВЕРСАЛЬНА БІРЖ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ОНІНКІВСЬКА СЕЛИЩНА РАДА ШЕПЕТІВСЬКОГО РАЙОНУ ХМЕЛЬ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9.04.2024 12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9.04.2024 12:59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сільськогосподарського призначення – для ведення товарного сільськогосподарського виробництва (КВЦПЗ 01.01) площею 20,0000 га, що розташована за межами населених пунктів ОТГ, кадастровий номер: 6823655400:05:003:0036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сільськогосподарського призначення – для ведення товарного сільськогосподарського виробництва (КВЦПЗ 01.01) площею 20,0000 га, що розташована за межами населених пунктів ОТГ, кадастровий номер: 6823655400:05:003:0036 терміном на 15 років. В аукціоні передбачається компенсація витрат за підготовку лот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1 734,5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68 5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217,3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520,3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ХЛІБОРОБ-С", ЄДРПОУ: 3942788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ТІМБЕРІНГ", ЄДРПОУ: 3938120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ІМБЕРІНГ"</w:t>
            </w:r>
          </w:p>
        </w:tc>
        <w:tc>
          <w:p>
            <w:pPr>
              <w:pStyle w:val="Compact"/>
              <w:jc w:val="left"/>
            </w:pPr>
            <w:r>
              <w:t xml:space="preserve">4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4.2024 13:20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ЛІБОРОБ-С"</w:t>
            </w:r>
          </w:p>
        </w:tc>
        <w:tc>
          <w:p>
            <w:pPr>
              <w:pStyle w:val="Compact"/>
              <w:jc w:val="left"/>
            </w:pPr>
            <w:r>
              <w:t xml:space="preserve">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4.2024 13:46:4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ІМБЕРІНГ"</w:t>
            </w:r>
          </w:p>
        </w:tc>
        <w:tc>
          <w:p>
            <w:pPr>
              <w:pStyle w:val="Compact"/>
              <w:jc w:val="left"/>
            </w:pPr>
            <w:r>
              <w:t xml:space="preserve">5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35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ЛІБОРОБ-С"</w:t>
            </w:r>
          </w:p>
        </w:tc>
        <w:tc>
          <w:p>
            <w:pPr>
              <w:pStyle w:val="Compact"/>
              <w:jc w:val="left"/>
            </w:pPr>
            <w:r>
              <w:t xml:space="preserve">5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38:2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ІМБЕРІНГ"</w:t>
            </w:r>
          </w:p>
        </w:tc>
        <w:tc>
          <w:p>
            <w:pPr>
              <w:pStyle w:val="Compact"/>
              <w:jc w:val="left"/>
            </w:pPr>
            <w:r>
              <w:t xml:space="preserve">52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44: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ЛІБОРОБ-С"</w:t>
            </w:r>
          </w:p>
        </w:tc>
        <w:tc>
          <w:p>
            <w:pPr>
              <w:pStyle w:val="Compact"/>
              <w:jc w:val="left"/>
            </w:pPr>
            <w:r>
              <w:t xml:space="preserve">52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47:1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ІМБЕРІНГ"</w:t>
            </w:r>
          </w:p>
        </w:tc>
        <w:tc>
          <w:p>
            <w:pPr>
              <w:pStyle w:val="Compact"/>
              <w:jc w:val="left"/>
            </w:pPr>
            <w:r>
              <w:t xml:space="preserve">6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53: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ЛІБОРОБ-С"</w:t>
            </w:r>
          </w:p>
        </w:tc>
        <w:tc>
          <w:p>
            <w:pPr>
              <w:pStyle w:val="Compact"/>
              <w:jc w:val="left"/>
            </w:pPr>
            <w:r>
              <w:t xml:space="preserve">68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57:4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ХЛІБОРОБ-С", ЄДРПОУ: 3942788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3 425,00 грн (три тисячі чотириста двадцять п'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3 095,36 грн (три тисячі дев'яносто п'ять гривень 3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65 404,64 грн (шістдесят п'ять тисяч чотириста чотири гривні 64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Хмел.обл/Понінків. стг/180109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71775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48999980334169815000022671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Хмел.обл/Понінків. стг/180106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71775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9899998033415981200002267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714,2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12:59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ХЛІБОРОБ-С", ЄДРПОУ: 39427886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ОНІНКІВСЬКА СЕЛИЩНА РАДА ШЕПЕТІВСЬКОГО РАЙОНУ ХМЕЛЬНИЦ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0:46:52Z</dcterms:created>
  <dcterms:modified xsi:type="dcterms:W3CDTF">2024-05-20T10:4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